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Genel olarak C kodu yazarken derleyiciler beni mutsuz ediyordu biraz araştırmadan sonra ise Visual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Studio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Code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uygulaması ile daha iyi bir deneyim yaşayabileceğimi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farkettim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. Lafı uzatmadan adımlara geçelim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hyperlink r:id="rId4" w:history="1">
        <w:r w:rsidRPr="002A388B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1"/>
            <w:sz w:val="32"/>
            <w:szCs w:val="32"/>
            <w:u w:val="single"/>
            <w:lang w:eastAsia="tr-TR"/>
          </w:rPr>
          <w:t xml:space="preserve">Eğer yazımı beğendiysen bana bir bardak kahve hediye etmek ister </w:t>
        </w:r>
        <w:proofErr w:type="gramStart"/>
        <w:r w:rsidRPr="002A388B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1"/>
            <w:sz w:val="32"/>
            <w:szCs w:val="32"/>
            <w:u w:val="single"/>
            <w:lang w:eastAsia="tr-TR"/>
          </w:rPr>
          <w:t>misin ?</w:t>
        </w:r>
        <w:proofErr w:type="gramEnd"/>
        <w:r w:rsidRPr="002A388B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1"/>
            <w:sz w:val="32"/>
            <w:szCs w:val="32"/>
            <w:u w:val="single"/>
            <w:lang w:eastAsia="tr-TR"/>
          </w:rPr>
          <w:t xml:space="preserve"> Hemen buraya tıkla ve destek ol.</w:t>
        </w:r>
      </w:hyperlink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İlk olarak sistemimizin PATH kısmına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gcc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eklemeniz gereklidir bunu internette kolaylıkla bulabilirisiniz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GCC eklemek için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kullanabileceginiz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yazılımlar: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bookmarkStart w:id="0" w:name="_GoBack"/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MinGW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 </w:t>
      </w:r>
      <w:bookmarkEnd w:id="0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fldChar w:fldCharType="begin"/>
      </w: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instrText xml:space="preserve"> HYPERLINK "http://www.mingw.org/" </w:instrText>
      </w: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fldChar w:fldCharType="separate"/>
      </w:r>
      <w:r w:rsidRPr="002A388B">
        <w:rPr>
          <w:rFonts w:ascii="Georgia" w:eastAsia="Times New Roman" w:hAnsi="Georgia" w:cs="Times New Roman"/>
          <w:color w:val="0000FF"/>
          <w:spacing w:val="-1"/>
          <w:sz w:val="32"/>
          <w:szCs w:val="32"/>
          <w:u w:val="single"/>
          <w:lang w:eastAsia="tr-TR"/>
        </w:rPr>
        <w:t>indir</w:t>
      </w: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fldChar w:fldCharType="end"/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DevC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++ </w:t>
      </w:r>
      <w:hyperlink r:id="rId5" w:history="1">
        <w:r w:rsidRPr="002A388B">
          <w:rPr>
            <w:rFonts w:ascii="Georgia" w:eastAsia="Times New Roman" w:hAnsi="Georgia" w:cs="Times New Roman"/>
            <w:color w:val="0000FF"/>
            <w:spacing w:val="-1"/>
            <w:sz w:val="32"/>
            <w:szCs w:val="32"/>
            <w:u w:val="single"/>
            <w:lang w:eastAsia="tr-TR"/>
          </w:rPr>
          <w:t>indir</w:t>
        </w:r>
      </w:hyperlink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Daha sonra ise Visual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Studio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Code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uygulamasına girip Extensions kısmına giriniz daha sonra C/C++ olanı ekleyiniz ve yeniden başlatın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Yukarı kısımdan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Teminal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kısmına tıklayıp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Configure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Tasks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kısmını seçiyoruz. Daha sonra çıkan kısımdan seçip devam ediyoruz.</w:t>
      </w:r>
    </w:p>
    <w:p w:rsid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Bu kodları yapıştırıyoruz ve kayıt ediyoruz.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"/>
        <w:gridCol w:w="8017"/>
      </w:tblGrid>
      <w:tr w:rsidR="00B03416" w:rsidRPr="00B03416" w:rsidTr="00B03416">
        <w:trPr>
          <w:gridAfter w:val="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60" w:type="dxa"/>
              <w:left w:w="0" w:type="dxa"/>
              <w:bottom w:w="0" w:type="dxa"/>
              <w:right w:w="0" w:type="dxa"/>
            </w:tcMar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{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</w:t>
            </w:r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//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Se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https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:</w:t>
            </w:r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//go.microsoft.com/fwlink/?LinkId=</w:t>
            </w:r>
            <w:r w:rsidRPr="00B03416">
              <w:rPr>
                <w:rFonts w:ascii="Consolas" w:eastAsia="Times New Roman" w:hAnsi="Consolas" w:cs="Times New Roman"/>
                <w:color w:val="005CC5"/>
                <w:sz w:val="18"/>
                <w:szCs w:val="18"/>
                <w:lang w:eastAsia="tr-TR"/>
              </w:rPr>
              <w:t>733558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</w:t>
            </w:r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//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for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th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documentation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about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th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proofErr w:type="spellStart"/>
            <w:proofErr w:type="gramStart"/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tasks.json</w:t>
            </w:r>
            <w:proofErr w:type="spellEnd"/>
            <w:proofErr w:type="gramEnd"/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format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version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FAFBFC"/>
                <w:sz w:val="18"/>
                <w:szCs w:val="18"/>
                <w:shd w:val="clear" w:color="auto" w:fill="B31D28"/>
                <w:lang w:eastAsia="tr-TR"/>
              </w:rPr>
              <w:t>: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2.0.0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tasks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: [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{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typ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shell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label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"gcc.exe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build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activ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 file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command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"C:\\Program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Files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 (x86)\\Dev-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Cpp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\\MinGW64\\bin\\</w:t>
            </w:r>
            <w:proofErr w:type="gram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gcc.exe</w:t>
            </w:r>
            <w:proofErr w:type="gram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args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: [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-g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${file}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-o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${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fileDirnam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}\\${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fileBasenameNoExtension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}.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ex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]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options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: {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cwd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"C:\\Program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Files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 xml:space="preserve"> (x86)\\Dev-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Cpp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\\MinGW64\\bin"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}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problemMatcher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: [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$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gcc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]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group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build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}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{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label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Run C File 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typ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shell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command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${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fileBasenameNoExtension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}.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exe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group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: {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kind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test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,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</w:t>
            </w:r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isDefault</w:t>
            </w:r>
            <w:proofErr w:type="spellEnd"/>
            <w:r w:rsidRPr="00B03416">
              <w:rPr>
                <w:rFonts w:ascii="Consolas" w:eastAsia="Times New Roman" w:hAnsi="Consolas" w:cs="Times New Roman"/>
                <w:color w:val="032F62"/>
                <w:sz w:val="18"/>
                <w:szCs w:val="18"/>
                <w:lang w:eastAsia="tr-TR"/>
              </w:rPr>
              <w:t>"</w:t>
            </w: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: </w:t>
            </w:r>
            <w:proofErr w:type="spellStart"/>
            <w:r w:rsidRPr="00B03416">
              <w:rPr>
                <w:rFonts w:ascii="Consolas" w:eastAsia="Times New Roman" w:hAnsi="Consolas" w:cs="Times New Roman"/>
                <w:color w:val="005CC5"/>
                <w:sz w:val="18"/>
                <w:szCs w:val="18"/>
                <w:lang w:eastAsia="tr-TR"/>
              </w:rPr>
              <w:t>true</w:t>
            </w:r>
            <w:proofErr w:type="spellEnd"/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    }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  <w:p w:rsidR="00B03416" w:rsidRPr="00B03416" w:rsidRDefault="00B03416" w:rsidP="00B03416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}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 xml:space="preserve">    ]</w:t>
            </w:r>
          </w:p>
        </w:tc>
      </w:tr>
      <w:tr w:rsidR="00B03416" w:rsidRPr="00B03416" w:rsidTr="00B03416">
        <w:tc>
          <w:tcPr>
            <w:tcW w:w="210" w:type="dxa"/>
            <w:shd w:val="clear" w:color="auto" w:fill="auto"/>
            <w:noWrap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B03416" w:rsidRPr="00B03416" w:rsidRDefault="00B03416" w:rsidP="00B03416">
            <w:pPr>
              <w:spacing w:after="0" w:line="300" w:lineRule="atLeast"/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</w:pPr>
            <w:r w:rsidRPr="00B03416">
              <w:rPr>
                <w:rFonts w:ascii="Consolas" w:eastAsia="Times New Roman" w:hAnsi="Consolas" w:cs="Times New Roman"/>
                <w:color w:val="24292E"/>
                <w:sz w:val="18"/>
                <w:szCs w:val="18"/>
                <w:lang w:eastAsia="tr-TR"/>
              </w:rPr>
              <w:t>}</w:t>
            </w:r>
          </w:p>
        </w:tc>
      </w:tr>
    </w:tbl>
    <w:p w:rsidR="00B03416" w:rsidRPr="002A388B" w:rsidRDefault="00B03416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Daha sonra bu yaptığımız ayarlara hızlıca erişmek için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kısayollar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proofErr w:type="gram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ekleyeceğiz</w:t>
      </w:r>
      <w:proofErr w:type="gram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.Bunun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için ilk olarak yukarı kısımdan File kısmına tıklayarak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Preferences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kısmına giriyoruz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lastRenderedPageBreak/>
        <w:t xml:space="preserve">Bundan sonra Keyboard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Shortcuts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diyerek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kısayollara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erişiyoruz. Bu kısımda ise en üst kısımda </w:t>
      </w:r>
      <w:proofErr w:type="spellStart"/>
      <w:proofErr w:type="gram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keybindings.json</w:t>
      </w:r>
      <w:proofErr w:type="spellEnd"/>
      <w:proofErr w:type="gram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kısmına tıklayarak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kısayol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ekleyeceğimiz kısma giriyoruz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//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Place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your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key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bindings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in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this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file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to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overwrite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the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defaults</w:t>
      </w:r>
      <w:proofErr w:type="spellEnd"/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[{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key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: 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shift+c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,</w:t>
      </w: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br/>
        <w:t>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command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: “</w:t>
      </w:r>
      <w:proofErr w:type="spellStart"/>
      <w:proofErr w:type="gram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workbench.action</w:t>
      </w:r>
      <w:proofErr w:type="gram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.tasks.build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,</w:t>
      </w: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br/>
        <w:t>},{</w:t>
      </w: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br/>
        <w:t>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key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: 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shift+r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,</w:t>
      </w: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br/>
        <w:t>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command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: “</w:t>
      </w:r>
      <w:proofErr w:type="spellStart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workbench.action.tasks.test</w:t>
      </w:r>
      <w:proofErr w:type="spellEnd"/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t>”,</w:t>
      </w:r>
      <w:r w:rsidRPr="002A388B">
        <w:rPr>
          <w:rFonts w:ascii="Georgia" w:eastAsia="Times New Roman" w:hAnsi="Georgia" w:cs="Segoe UI"/>
          <w:i/>
          <w:iCs/>
          <w:color w:val="292929"/>
          <w:spacing w:val="-1"/>
          <w:sz w:val="32"/>
          <w:szCs w:val="32"/>
          <w:lang w:eastAsia="tr-TR"/>
        </w:rPr>
        <w:br/>
        <w:t>}]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Bu işlemleri yaptıktan sonra basit bir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hello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world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kodunu yazıp deneyebilirsiniz.</w:t>
      </w:r>
    </w:p>
    <w:p w:rsidR="002A388B" w:rsidRPr="002A388B" w:rsidRDefault="002A388B" w:rsidP="002A388B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tr-TR"/>
        </w:rPr>
      </w:pPr>
      <w:proofErr w:type="spellStart"/>
      <w:r w:rsidRPr="002A388B">
        <w:rPr>
          <w:rFonts w:ascii="Courier New" w:eastAsia="Times New Roman" w:hAnsi="Courier New" w:cs="Courier New"/>
          <w:b/>
          <w:bCs/>
          <w:color w:val="292929"/>
          <w:spacing w:val="-5"/>
          <w:sz w:val="24"/>
          <w:szCs w:val="24"/>
          <w:lang w:eastAsia="tr-TR"/>
        </w:rPr>
        <w:t>Shift</w:t>
      </w:r>
      <w:proofErr w:type="spellEnd"/>
      <w:r w:rsidRPr="002A388B">
        <w:rPr>
          <w:rFonts w:ascii="Courier New" w:eastAsia="Times New Roman" w:hAnsi="Courier New" w:cs="Courier New"/>
          <w:b/>
          <w:bCs/>
          <w:color w:val="292929"/>
          <w:spacing w:val="-5"/>
          <w:sz w:val="24"/>
          <w:szCs w:val="24"/>
          <w:lang w:eastAsia="tr-TR"/>
        </w:rPr>
        <w:t xml:space="preserve"> + C </w:t>
      </w:r>
      <w:proofErr w:type="spellStart"/>
      <w:proofErr w:type="gramStart"/>
      <w:r w:rsidRPr="002A388B">
        <w:rPr>
          <w:rFonts w:ascii="Courier New" w:eastAsia="Times New Roman" w:hAnsi="Courier New" w:cs="Courier New"/>
          <w:b/>
          <w:bCs/>
          <w:color w:val="292929"/>
          <w:spacing w:val="-5"/>
          <w:sz w:val="24"/>
          <w:szCs w:val="24"/>
          <w:lang w:eastAsia="tr-TR"/>
        </w:rPr>
        <w:t>Derler.Shift</w:t>
      </w:r>
      <w:proofErr w:type="spellEnd"/>
      <w:proofErr w:type="gramEnd"/>
      <w:r w:rsidRPr="002A388B">
        <w:rPr>
          <w:rFonts w:ascii="Courier New" w:eastAsia="Times New Roman" w:hAnsi="Courier New" w:cs="Courier New"/>
          <w:b/>
          <w:bCs/>
          <w:color w:val="292929"/>
          <w:spacing w:val="-5"/>
          <w:sz w:val="24"/>
          <w:szCs w:val="24"/>
          <w:lang w:eastAsia="tr-TR"/>
        </w:rPr>
        <w:t xml:space="preserve"> + R Çalıştırır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#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include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&lt;</w:t>
      </w:r>
      <w:proofErr w:type="spellStart"/>
      <w:proofErr w:type="gram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stdio.h</w:t>
      </w:r>
      <w:proofErr w:type="spellEnd"/>
      <w:proofErr w:type="gram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&gt;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int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main(){</w:t>
      </w: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br/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printf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(“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Hello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World”)</w:t>
      </w: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br/>
        <w:t>}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İyi kullanımlar yakında yazıyı güncelleyerek GCC konusuna ve Hata ayıklama </w:t>
      </w:r>
      <w:proofErr w:type="spellStart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>kısmınada</w:t>
      </w:r>
      <w:proofErr w:type="spellEnd"/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t xml:space="preserve"> değinmeyi düşünüyorum.</w:t>
      </w:r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hyperlink r:id="rId6" w:history="1">
        <w:r w:rsidRPr="002A388B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1"/>
            <w:sz w:val="32"/>
            <w:szCs w:val="32"/>
            <w:u w:val="single"/>
            <w:lang w:eastAsia="tr-TR"/>
          </w:rPr>
          <w:t xml:space="preserve">Eğer yazımı beğendiysen bana bir bardak kahve hediye etmek ister </w:t>
        </w:r>
        <w:proofErr w:type="gramStart"/>
        <w:r w:rsidRPr="002A388B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1"/>
            <w:sz w:val="32"/>
            <w:szCs w:val="32"/>
            <w:u w:val="single"/>
            <w:lang w:eastAsia="tr-TR"/>
          </w:rPr>
          <w:t>misin ?</w:t>
        </w:r>
        <w:proofErr w:type="gramEnd"/>
        <w:r w:rsidRPr="002A388B">
          <w:rPr>
            <w:rFonts w:ascii="Georgia" w:eastAsia="Times New Roman" w:hAnsi="Georgia" w:cs="Times New Roman"/>
            <w:b/>
            <w:bCs/>
            <w:i/>
            <w:iCs/>
            <w:color w:val="0000FF"/>
            <w:spacing w:val="-1"/>
            <w:sz w:val="32"/>
            <w:szCs w:val="32"/>
            <w:u w:val="single"/>
            <w:lang w:eastAsia="tr-TR"/>
          </w:rPr>
          <w:t xml:space="preserve"> Hemen buraya tıkla ve destek ol.</w:t>
        </w:r>
      </w:hyperlink>
    </w:p>
    <w:p w:rsidR="002A388B" w:rsidRPr="002A388B" w:rsidRDefault="002A388B" w:rsidP="002A388B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</w:pPr>
      <w:r w:rsidRPr="002A388B">
        <w:rPr>
          <w:rFonts w:ascii="Georgia" w:eastAsia="Times New Roman" w:hAnsi="Georgia" w:cs="Times New Roman"/>
          <w:color w:val="292929"/>
          <w:spacing w:val="-1"/>
          <w:sz w:val="32"/>
          <w:szCs w:val="32"/>
          <w:lang w:eastAsia="tr-TR"/>
        </w:rPr>
        <w:lastRenderedPageBreak/>
        <w:t>***İyi kullanımlar şimdiden.</w:t>
      </w:r>
    </w:p>
    <w:p w:rsidR="003E0EC2" w:rsidRPr="002A388B" w:rsidRDefault="002A7847">
      <w:pPr>
        <w:rPr>
          <w:rStyle w:val="Emphasis"/>
        </w:rPr>
      </w:pPr>
    </w:p>
    <w:sectPr w:rsidR="003E0EC2" w:rsidRPr="002A388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AzMjM2Mbc0MTNQ0lEKTi0uzszPAykwqgUAiGeETCwAAAA="/>
  </w:docVars>
  <w:rsids>
    <w:rsidRoot w:val="001C3F42"/>
    <w:rsid w:val="001C3F42"/>
    <w:rsid w:val="002A388B"/>
    <w:rsid w:val="002A7847"/>
    <w:rsid w:val="00516B73"/>
    <w:rsid w:val="00956048"/>
    <w:rsid w:val="00A347E5"/>
    <w:rsid w:val="00B03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01D9A"/>
  <w15:chartTrackingRefBased/>
  <w15:docId w15:val="{74838858-6095-4EF2-A219-881F04661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A388B"/>
    <w:rPr>
      <w:i/>
      <w:iCs/>
    </w:rPr>
  </w:style>
  <w:style w:type="paragraph" w:customStyle="1" w:styleId="gi">
    <w:name w:val="gi"/>
    <w:basedOn w:val="Normal"/>
    <w:rsid w:val="002A38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semiHidden/>
    <w:unhideWhenUsed/>
    <w:rsid w:val="002A388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A388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8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88B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pl-ii">
    <w:name w:val="pl-ii"/>
    <w:basedOn w:val="DefaultParagraphFont"/>
    <w:rsid w:val="00B03416"/>
  </w:style>
  <w:style w:type="character" w:customStyle="1" w:styleId="pl-c1">
    <w:name w:val="pl-c1"/>
    <w:basedOn w:val="DefaultParagraphFont"/>
    <w:rsid w:val="00B03416"/>
  </w:style>
  <w:style w:type="character" w:customStyle="1" w:styleId="pl-s">
    <w:name w:val="pl-s"/>
    <w:basedOn w:val="DefaultParagraphFont"/>
    <w:rsid w:val="00B03416"/>
  </w:style>
  <w:style w:type="character" w:customStyle="1" w:styleId="pl-pds">
    <w:name w:val="pl-pds"/>
    <w:basedOn w:val="DefaultParagraphFont"/>
    <w:rsid w:val="00B03416"/>
  </w:style>
  <w:style w:type="character" w:customStyle="1" w:styleId="pl-cce">
    <w:name w:val="pl-cce"/>
    <w:basedOn w:val="DefaultParagraphFont"/>
    <w:rsid w:val="00B034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7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58992">
          <w:blockQuote w:val="1"/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8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yzi.link/AAyb4w" TargetMode="External"/><Relationship Id="rId5" Type="http://schemas.openxmlformats.org/officeDocument/2006/relationships/hyperlink" Target="https://sourceforge.net/projects/orwelldevcpp/" TargetMode="External"/><Relationship Id="rId4" Type="http://schemas.openxmlformats.org/officeDocument/2006/relationships/hyperlink" Target="https://iyzi.link/AAyb4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5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gur.coruh</dc:creator>
  <cp:keywords/>
  <dc:description/>
  <cp:lastModifiedBy>ugur.coruh</cp:lastModifiedBy>
  <cp:revision>4</cp:revision>
  <dcterms:created xsi:type="dcterms:W3CDTF">2020-10-14T06:30:00Z</dcterms:created>
  <dcterms:modified xsi:type="dcterms:W3CDTF">2020-10-15T20:38:00Z</dcterms:modified>
</cp:coreProperties>
</file>